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1A79F5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4A317596" w:rsidR="00C07F54" w:rsidRDefault="00752C28" w:rsidP="001A79F5">
      <w:pPr>
        <w:pStyle w:val="Heading1"/>
        <w:spacing w:before="0"/>
      </w:pPr>
      <w:r>
        <w:t>Major: BS</w:t>
      </w:r>
      <w:r w:rsidR="00AF5826">
        <w:t xml:space="preserve"> in </w:t>
      </w:r>
      <w:r w:rsidR="00EA2B01">
        <w:t xml:space="preserve">International Business and </w:t>
      </w:r>
      <w:r w:rsidR="0095746E">
        <w:t>Management</w:t>
      </w:r>
      <w:r w:rsidR="00FF01EE">
        <w:t xml:space="preserve"> Information Systems</w:t>
      </w:r>
    </w:p>
    <w:p w14:paraId="297ECB5F" w14:textId="5E22CD74" w:rsidR="00D77D18" w:rsidRDefault="00D77D18" w:rsidP="001A79F5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E97738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1A79F5">
      <w:pPr>
        <w:spacing w:after="0"/>
        <w:rPr>
          <w:sz w:val="16"/>
          <w:szCs w:val="16"/>
        </w:rPr>
      </w:pPr>
    </w:p>
    <w:p w14:paraId="3DD490A3" w14:textId="77777777" w:rsidR="009C0186" w:rsidRDefault="009C0186" w:rsidP="009C0186">
      <w:pPr>
        <w:pStyle w:val="Heading2"/>
        <w:spacing w:before="0"/>
      </w:pPr>
      <w:r>
        <w:t>University Graduation Requirements</w:t>
      </w:r>
    </w:p>
    <w:p w14:paraId="1EBD8227" w14:textId="77777777" w:rsidR="009C0186" w:rsidRDefault="003F5CB7" w:rsidP="009C018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C0186">
            <w:rPr>
              <w:rFonts w:ascii="MS Gothic" w:eastAsia="MS Gothic" w:hAnsi="MS Gothic" w:hint="eastAsia"/>
            </w:rPr>
            <w:t>☐</w:t>
          </w:r>
        </w:sdtContent>
      </w:sdt>
      <w:r w:rsidR="009C0186">
        <w:t>Students must earn 124 hours to be eligible for graduation.</w:t>
      </w:r>
    </w:p>
    <w:p w14:paraId="6736C9D6" w14:textId="77777777" w:rsidR="009C0186" w:rsidRDefault="003F5CB7" w:rsidP="009C0186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0186">
            <w:rPr>
              <w:rFonts w:ascii="MS Gothic" w:eastAsia="MS Gothic" w:hAnsi="MS Gothic" w:hint="eastAsia"/>
            </w:rPr>
            <w:t>☐</w:t>
          </w:r>
        </w:sdtContent>
      </w:sdt>
      <w:r w:rsidR="009C0186">
        <w:t>Students must maintain an overall minimum GPA of 3.5 to be eligible for graduation with Honors Distinction.</w:t>
      </w:r>
    </w:p>
    <w:p w14:paraId="3BEA155F" w14:textId="77897791" w:rsidR="009C0186" w:rsidRDefault="003F5CB7" w:rsidP="009C0186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0186">
            <w:rPr>
              <w:rFonts w:ascii="MS Gothic" w:eastAsia="MS Gothic" w:hAnsi="MS Gothic" w:hint="eastAsia"/>
            </w:rPr>
            <w:t>☐</w:t>
          </w:r>
        </w:sdtContent>
      </w:sdt>
      <w:r w:rsidR="009C0186">
        <w:t xml:space="preserve">Students must earn 100 </w:t>
      </w:r>
      <w:hyperlink r:id="rId8" w:tooltip="Academics, Community Service and Engagement" w:history="1">
        <w:r w:rsidR="0050369C">
          <w:rPr>
            <w:rStyle w:val="Hyperlink"/>
            <w:color w:val="0000FF"/>
          </w:rPr>
          <w:t>Academics, Community Service and Engagement</w:t>
        </w:r>
      </w:hyperlink>
      <w:r w:rsidR="009C0186">
        <w:t xml:space="preserve"> points per year.</w:t>
      </w:r>
    </w:p>
    <w:p w14:paraId="1E42B64E" w14:textId="77777777" w:rsidR="009C0186" w:rsidRDefault="003F5CB7" w:rsidP="009C0186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0186">
            <w:rPr>
              <w:rFonts w:ascii="MS Gothic" w:eastAsia="MS Gothic" w:hAnsi="MS Gothic" w:hint="eastAsia"/>
            </w:rPr>
            <w:t>☐</w:t>
          </w:r>
        </w:sdtContent>
      </w:sdt>
      <w:r w:rsidR="009C0186">
        <w:t>Students must maintain a major minimum GPA of 2.0 to be eligible for graduation.</w:t>
      </w:r>
    </w:p>
    <w:p w14:paraId="00588B2F" w14:textId="3CBA00AC" w:rsidR="009C0186" w:rsidRDefault="003F5CB7" w:rsidP="009C0186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F7B">
            <w:rPr>
              <w:rFonts w:ascii="MS Gothic" w:eastAsia="MS Gothic" w:hAnsi="MS Gothic" w:hint="eastAsia"/>
            </w:rPr>
            <w:t>☐</w:t>
          </w:r>
        </w:sdtContent>
      </w:sdt>
      <w:r w:rsidR="009C0186">
        <w:t>Students must complete 31 credit hours in residency at UT to be eligible for graduation.</w:t>
      </w:r>
    </w:p>
    <w:p w14:paraId="5FE02A11" w14:textId="77777777" w:rsidR="009C0186" w:rsidRDefault="009C0186" w:rsidP="009C0186">
      <w:pPr>
        <w:spacing w:after="0"/>
      </w:pPr>
    </w:p>
    <w:p w14:paraId="35BABD86" w14:textId="77777777" w:rsidR="009C0186" w:rsidRDefault="009C0186" w:rsidP="009C0186">
      <w:pPr>
        <w:pStyle w:val="Heading2"/>
        <w:spacing w:before="0"/>
      </w:pPr>
      <w:r>
        <w:t>Honors Requirements</w:t>
      </w:r>
    </w:p>
    <w:p w14:paraId="58057C65" w14:textId="77777777" w:rsidR="009C0186" w:rsidRPr="00752C28" w:rsidRDefault="009C0186" w:rsidP="009C018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9C0186" w:rsidRPr="00D421C1" w14:paraId="088AF9B5" w14:textId="77777777" w:rsidTr="00361E8F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58209CD" w14:textId="77777777" w:rsidR="009C0186" w:rsidRPr="00D421C1" w:rsidRDefault="009C0186" w:rsidP="00361E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8BEF8E1" w14:textId="77777777" w:rsidR="009C0186" w:rsidRPr="00D421C1" w:rsidRDefault="009C0186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15EAFCB" w14:textId="77777777" w:rsidR="009C0186" w:rsidRPr="00D421C1" w:rsidRDefault="009C0186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C0186" w14:paraId="097DE443" w14:textId="77777777" w:rsidTr="00361E8F">
        <w:trPr>
          <w:cantSplit/>
          <w:trHeight w:val="593"/>
        </w:trPr>
        <w:tc>
          <w:tcPr>
            <w:tcW w:w="7915" w:type="dxa"/>
          </w:tcPr>
          <w:p w14:paraId="569A4B00" w14:textId="77777777" w:rsidR="009C0186" w:rsidRDefault="009C0186" w:rsidP="00361E8F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783C2C51" w14:textId="77777777" w:rsidR="009C0186" w:rsidRDefault="009C0186" w:rsidP="00361E8F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377D2027" w14:textId="77777777" w:rsidR="009C0186" w:rsidRDefault="009C0186" w:rsidP="00361E8F">
            <w:pPr>
              <w:spacing w:after="0"/>
            </w:pPr>
          </w:p>
        </w:tc>
        <w:tc>
          <w:tcPr>
            <w:tcW w:w="1440" w:type="dxa"/>
          </w:tcPr>
          <w:p w14:paraId="56475467" w14:textId="77777777" w:rsidR="009C0186" w:rsidRDefault="009C0186" w:rsidP="00361E8F">
            <w:pPr>
              <w:spacing w:after="0"/>
            </w:pPr>
          </w:p>
        </w:tc>
      </w:tr>
      <w:tr w:rsidR="009C0186" w14:paraId="210DAF63" w14:textId="77777777" w:rsidTr="00361E8F">
        <w:trPr>
          <w:cantSplit/>
          <w:trHeight w:val="530"/>
        </w:trPr>
        <w:tc>
          <w:tcPr>
            <w:tcW w:w="7915" w:type="dxa"/>
          </w:tcPr>
          <w:p w14:paraId="3DAAA6F2" w14:textId="77777777" w:rsidR="009C0186" w:rsidRDefault="009C0186" w:rsidP="00361E8F">
            <w:pPr>
              <w:spacing w:after="0"/>
            </w:pPr>
            <w:r>
              <w:t>AWR 101 (4cr) - Reading Locally &amp; Globally</w:t>
            </w:r>
          </w:p>
          <w:p w14:paraId="56D36C20" w14:textId="77777777" w:rsidR="009C0186" w:rsidRDefault="009C0186" w:rsidP="00361E8F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07E7FC24" w14:textId="77777777" w:rsidR="009C0186" w:rsidRDefault="009C0186" w:rsidP="00361E8F">
            <w:pPr>
              <w:spacing w:after="0"/>
            </w:pPr>
          </w:p>
        </w:tc>
        <w:tc>
          <w:tcPr>
            <w:tcW w:w="1440" w:type="dxa"/>
          </w:tcPr>
          <w:p w14:paraId="69C0B5DC" w14:textId="77777777" w:rsidR="009C0186" w:rsidRDefault="009C0186" w:rsidP="00361E8F">
            <w:pPr>
              <w:spacing w:after="0"/>
            </w:pPr>
          </w:p>
        </w:tc>
      </w:tr>
      <w:tr w:rsidR="009C0186" w14:paraId="3AD5DDCB" w14:textId="77777777" w:rsidTr="00361E8F">
        <w:trPr>
          <w:cantSplit/>
        </w:trPr>
        <w:tc>
          <w:tcPr>
            <w:tcW w:w="0" w:type="auto"/>
          </w:tcPr>
          <w:p w14:paraId="250E231C" w14:textId="77777777" w:rsidR="009C0186" w:rsidRDefault="009C0186" w:rsidP="00361E8F">
            <w:pPr>
              <w:spacing w:after="0"/>
            </w:pPr>
            <w:r>
              <w:t>AWR 201 (4cr) – Writing and Research: The Local and the Global</w:t>
            </w:r>
          </w:p>
          <w:p w14:paraId="2A65C137" w14:textId="77777777" w:rsidR="009C0186" w:rsidRPr="00E415F7" w:rsidRDefault="009C0186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1CB21EDE" w14:textId="77777777" w:rsidR="009C0186" w:rsidRDefault="009C0186" w:rsidP="00361E8F">
            <w:pPr>
              <w:spacing w:after="0"/>
            </w:pPr>
          </w:p>
        </w:tc>
        <w:tc>
          <w:tcPr>
            <w:tcW w:w="1440" w:type="dxa"/>
          </w:tcPr>
          <w:p w14:paraId="7856F3DA" w14:textId="77777777" w:rsidR="009C0186" w:rsidRDefault="009C0186" w:rsidP="00361E8F">
            <w:pPr>
              <w:spacing w:after="0"/>
            </w:pPr>
          </w:p>
        </w:tc>
      </w:tr>
      <w:tr w:rsidR="009C0186" w14:paraId="54EA662A" w14:textId="77777777" w:rsidTr="00361E8F">
        <w:trPr>
          <w:cantSplit/>
          <w:trHeight w:val="557"/>
        </w:trPr>
        <w:tc>
          <w:tcPr>
            <w:tcW w:w="7915" w:type="dxa"/>
          </w:tcPr>
          <w:p w14:paraId="39AA884B" w14:textId="77777777" w:rsidR="009C0186" w:rsidRDefault="009C0186" w:rsidP="00361E8F">
            <w:pPr>
              <w:spacing w:after="0"/>
            </w:pPr>
            <w:r>
              <w:t>Math (4cr) Requirement (choose one):</w:t>
            </w:r>
          </w:p>
          <w:p w14:paraId="5E3B6D07" w14:textId="77777777" w:rsidR="009C0186" w:rsidRDefault="009C0186" w:rsidP="00361E8F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28D27FD5" w14:textId="77777777" w:rsidR="009C0186" w:rsidRDefault="009C0186" w:rsidP="00361E8F">
            <w:pPr>
              <w:spacing w:after="0"/>
            </w:pPr>
            <w:r>
              <w:t>MAT 225</w:t>
            </w:r>
          </w:p>
        </w:tc>
        <w:tc>
          <w:tcPr>
            <w:tcW w:w="1440" w:type="dxa"/>
          </w:tcPr>
          <w:p w14:paraId="2E7EE380" w14:textId="77777777" w:rsidR="009C0186" w:rsidRDefault="009C0186" w:rsidP="00361E8F">
            <w:pPr>
              <w:spacing w:after="0"/>
            </w:pPr>
          </w:p>
        </w:tc>
      </w:tr>
    </w:tbl>
    <w:p w14:paraId="3F5E29BB" w14:textId="77777777" w:rsidR="009C0186" w:rsidRDefault="009C0186" w:rsidP="009C0186">
      <w:pPr>
        <w:spacing w:after="0"/>
      </w:pPr>
    </w:p>
    <w:p w14:paraId="1A73C7EC" w14:textId="77777777" w:rsidR="009C0186" w:rsidRPr="00752C28" w:rsidRDefault="009C0186" w:rsidP="009C018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9C0186" w:rsidRPr="00D421C1" w14:paraId="6F26F3D7" w14:textId="77777777" w:rsidTr="00361E8F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6C96C2B" w14:textId="77777777" w:rsidR="009C0186" w:rsidRPr="00D421C1" w:rsidRDefault="009C0186" w:rsidP="00361E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84799BE" w14:textId="77777777" w:rsidR="009C0186" w:rsidRPr="00D421C1" w:rsidRDefault="009C0186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DE1EBFC" w14:textId="77777777" w:rsidR="009C0186" w:rsidRPr="00D421C1" w:rsidRDefault="009C0186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C0186" w14:paraId="67E38C4E" w14:textId="77777777" w:rsidTr="00361E8F">
        <w:trPr>
          <w:cantSplit/>
        </w:trPr>
        <w:tc>
          <w:tcPr>
            <w:tcW w:w="7915" w:type="dxa"/>
          </w:tcPr>
          <w:p w14:paraId="44658261" w14:textId="77777777" w:rsidR="009C0186" w:rsidRDefault="009C0186" w:rsidP="00361E8F">
            <w:pPr>
              <w:spacing w:after="0"/>
            </w:pPr>
            <w:r>
              <w:t>HON 220 (4cr) – Where have we been?</w:t>
            </w:r>
          </w:p>
          <w:p w14:paraId="0547A613" w14:textId="77777777" w:rsidR="009C0186" w:rsidRDefault="009C0186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8BACA6C" w14:textId="77777777" w:rsidR="009C0186" w:rsidRPr="000A2092" w:rsidRDefault="009C0186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0F44875" w14:textId="77777777" w:rsidR="009C0186" w:rsidRDefault="009C0186" w:rsidP="00361E8F">
            <w:pPr>
              <w:spacing w:after="0"/>
            </w:pPr>
          </w:p>
        </w:tc>
        <w:tc>
          <w:tcPr>
            <w:tcW w:w="1440" w:type="dxa"/>
          </w:tcPr>
          <w:p w14:paraId="568C8552" w14:textId="77777777" w:rsidR="009C0186" w:rsidRDefault="009C0186" w:rsidP="00361E8F">
            <w:pPr>
              <w:spacing w:after="0"/>
            </w:pPr>
          </w:p>
        </w:tc>
      </w:tr>
      <w:tr w:rsidR="009C0186" w14:paraId="710E6CC6" w14:textId="77777777" w:rsidTr="00361E8F">
        <w:trPr>
          <w:cantSplit/>
        </w:trPr>
        <w:tc>
          <w:tcPr>
            <w:tcW w:w="7915" w:type="dxa"/>
          </w:tcPr>
          <w:p w14:paraId="1F8A6D4C" w14:textId="77777777" w:rsidR="009C0186" w:rsidRDefault="009C0186" w:rsidP="00361E8F">
            <w:pPr>
              <w:spacing w:after="0"/>
            </w:pPr>
            <w:r>
              <w:t>HON 230 (4cr) – Where are we now?</w:t>
            </w:r>
          </w:p>
          <w:p w14:paraId="1C8FB1BC" w14:textId="77777777" w:rsidR="009C0186" w:rsidRDefault="009C0186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FA24AD1" w14:textId="77777777" w:rsidR="009C0186" w:rsidRPr="0000459F" w:rsidRDefault="009C0186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01D25BE" w14:textId="77777777" w:rsidR="009C0186" w:rsidRDefault="009C0186" w:rsidP="00361E8F">
            <w:pPr>
              <w:spacing w:after="0"/>
            </w:pPr>
          </w:p>
        </w:tc>
        <w:tc>
          <w:tcPr>
            <w:tcW w:w="1440" w:type="dxa"/>
          </w:tcPr>
          <w:p w14:paraId="193DC07E" w14:textId="77777777" w:rsidR="009C0186" w:rsidRDefault="009C0186" w:rsidP="00361E8F">
            <w:pPr>
              <w:spacing w:after="0"/>
            </w:pPr>
          </w:p>
        </w:tc>
      </w:tr>
      <w:tr w:rsidR="009C0186" w14:paraId="1D310BFF" w14:textId="77777777" w:rsidTr="00361E8F">
        <w:trPr>
          <w:cantSplit/>
        </w:trPr>
        <w:tc>
          <w:tcPr>
            <w:tcW w:w="7915" w:type="dxa"/>
          </w:tcPr>
          <w:p w14:paraId="516FE150" w14:textId="77777777" w:rsidR="009C0186" w:rsidRDefault="009C0186" w:rsidP="00361E8F">
            <w:pPr>
              <w:spacing w:after="0"/>
            </w:pPr>
            <w:r>
              <w:t xml:space="preserve">HON 240 (4cr) – Where are we going? </w:t>
            </w:r>
          </w:p>
          <w:p w14:paraId="4C239DCB" w14:textId="77777777" w:rsidR="009C0186" w:rsidRDefault="009C0186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D694586" w14:textId="77777777" w:rsidR="009C0186" w:rsidRDefault="009C0186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A9CD1D1" w14:textId="77777777" w:rsidR="009C0186" w:rsidRDefault="009C0186" w:rsidP="00361E8F">
            <w:pPr>
              <w:spacing w:after="0"/>
            </w:pPr>
          </w:p>
        </w:tc>
        <w:tc>
          <w:tcPr>
            <w:tcW w:w="1440" w:type="dxa"/>
          </w:tcPr>
          <w:p w14:paraId="0D29F1E1" w14:textId="77777777" w:rsidR="009C0186" w:rsidRDefault="009C0186" w:rsidP="00361E8F">
            <w:pPr>
              <w:spacing w:after="0"/>
            </w:pPr>
          </w:p>
        </w:tc>
      </w:tr>
    </w:tbl>
    <w:p w14:paraId="7DA60582" w14:textId="77777777" w:rsidR="009C0186" w:rsidRDefault="009C0186" w:rsidP="009C0186"/>
    <w:p w14:paraId="652E3E31" w14:textId="77777777" w:rsidR="009C0186" w:rsidRDefault="009C0186" w:rsidP="009C0186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9C0186" w:rsidRPr="00D421C1" w14:paraId="088D6E9A" w14:textId="77777777" w:rsidTr="00361E8F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A14C248" w14:textId="77777777" w:rsidR="009C0186" w:rsidRPr="00D421C1" w:rsidRDefault="009C0186" w:rsidP="00361E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96E0DE3" w14:textId="77777777" w:rsidR="009C0186" w:rsidRPr="00D421C1" w:rsidRDefault="009C0186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E178D1E" w14:textId="77777777" w:rsidR="009C0186" w:rsidRPr="00D421C1" w:rsidRDefault="009C0186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C0186" w14:paraId="4C833527" w14:textId="77777777" w:rsidTr="00361E8F">
        <w:trPr>
          <w:cantSplit/>
        </w:trPr>
        <w:tc>
          <w:tcPr>
            <w:tcW w:w="7915" w:type="dxa"/>
          </w:tcPr>
          <w:p w14:paraId="34D8ADFD" w14:textId="77777777" w:rsidR="009C0186" w:rsidRPr="00EA6BBF" w:rsidRDefault="009C0186" w:rsidP="00361E8F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7797848B" w14:textId="77777777" w:rsidR="009C0186" w:rsidRDefault="009C0186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AC4CD33" w14:textId="77777777" w:rsidR="009C0186" w:rsidRDefault="009C0186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B00C504" w14:textId="77777777" w:rsidR="009C0186" w:rsidRDefault="009C0186" w:rsidP="00361E8F">
            <w:pPr>
              <w:spacing w:after="0"/>
            </w:pPr>
          </w:p>
        </w:tc>
        <w:tc>
          <w:tcPr>
            <w:tcW w:w="1440" w:type="dxa"/>
          </w:tcPr>
          <w:p w14:paraId="2792F9BB" w14:textId="77777777" w:rsidR="009C0186" w:rsidRDefault="009C0186" w:rsidP="00361E8F">
            <w:pPr>
              <w:spacing w:after="0"/>
            </w:pPr>
          </w:p>
        </w:tc>
      </w:tr>
      <w:tr w:rsidR="009C0186" w14:paraId="48306E67" w14:textId="77777777" w:rsidTr="00361E8F">
        <w:trPr>
          <w:cantSplit/>
        </w:trPr>
        <w:tc>
          <w:tcPr>
            <w:tcW w:w="7915" w:type="dxa"/>
          </w:tcPr>
          <w:p w14:paraId="609AF82D" w14:textId="77777777" w:rsidR="009C0186" w:rsidRPr="00EA6BBF" w:rsidRDefault="009C0186" w:rsidP="00361E8F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342FBC7A" w14:textId="77777777" w:rsidR="009C0186" w:rsidRDefault="009C0186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65E5DE7" w14:textId="77777777" w:rsidR="009C0186" w:rsidRDefault="009C0186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D4528A2" w14:textId="77777777" w:rsidR="009C0186" w:rsidRDefault="009C0186" w:rsidP="00361E8F">
            <w:pPr>
              <w:spacing w:after="0"/>
            </w:pPr>
          </w:p>
        </w:tc>
        <w:tc>
          <w:tcPr>
            <w:tcW w:w="1440" w:type="dxa"/>
          </w:tcPr>
          <w:p w14:paraId="31348DCB" w14:textId="77777777" w:rsidR="009C0186" w:rsidRDefault="009C0186" w:rsidP="00361E8F">
            <w:pPr>
              <w:spacing w:after="0"/>
            </w:pPr>
          </w:p>
        </w:tc>
      </w:tr>
      <w:tr w:rsidR="009C0186" w14:paraId="11D52389" w14:textId="77777777" w:rsidTr="00361E8F">
        <w:trPr>
          <w:cantSplit/>
        </w:trPr>
        <w:tc>
          <w:tcPr>
            <w:tcW w:w="7915" w:type="dxa"/>
          </w:tcPr>
          <w:p w14:paraId="05082E1A" w14:textId="77777777" w:rsidR="009C0186" w:rsidRDefault="009C0186" w:rsidP="00361E8F">
            <w:pPr>
              <w:spacing w:after="0"/>
            </w:pPr>
            <w:r>
              <w:t>HON 257 (4cr) – Idea Lab: Social Science</w:t>
            </w:r>
          </w:p>
          <w:p w14:paraId="25DD5644" w14:textId="77777777" w:rsidR="009C0186" w:rsidRDefault="009C0186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74338BC" w14:textId="77777777" w:rsidR="009C0186" w:rsidRDefault="009C0186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8E44975" w14:textId="77777777" w:rsidR="009C0186" w:rsidRDefault="009C0186" w:rsidP="00361E8F">
            <w:pPr>
              <w:spacing w:after="0"/>
            </w:pPr>
          </w:p>
        </w:tc>
        <w:tc>
          <w:tcPr>
            <w:tcW w:w="1440" w:type="dxa"/>
          </w:tcPr>
          <w:p w14:paraId="58E2DA14" w14:textId="77777777" w:rsidR="009C0186" w:rsidRDefault="009C0186" w:rsidP="00361E8F">
            <w:pPr>
              <w:spacing w:after="0"/>
            </w:pPr>
          </w:p>
        </w:tc>
      </w:tr>
    </w:tbl>
    <w:p w14:paraId="38C0F252" w14:textId="77777777" w:rsidR="009C0186" w:rsidRDefault="009C0186" w:rsidP="009C0186">
      <w:pPr>
        <w:spacing w:after="0"/>
      </w:pPr>
    </w:p>
    <w:p w14:paraId="5D1D0C6E" w14:textId="77777777" w:rsidR="009C0186" w:rsidRPr="00752C28" w:rsidRDefault="009C0186" w:rsidP="009C018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9C0186" w:rsidRPr="00D421C1" w14:paraId="081AC03D" w14:textId="77777777" w:rsidTr="00361E8F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E72AD3B" w14:textId="77777777" w:rsidR="009C0186" w:rsidRPr="00D421C1" w:rsidRDefault="009C0186" w:rsidP="00361E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06C7F08" w14:textId="77777777" w:rsidR="009C0186" w:rsidRPr="00D421C1" w:rsidRDefault="009C0186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D52447F" w14:textId="77777777" w:rsidR="009C0186" w:rsidRPr="00D421C1" w:rsidRDefault="009C0186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C0186" w14:paraId="55F4A40D" w14:textId="77777777" w:rsidTr="00361E8F">
        <w:trPr>
          <w:cantSplit/>
        </w:trPr>
        <w:tc>
          <w:tcPr>
            <w:tcW w:w="7915" w:type="dxa"/>
          </w:tcPr>
          <w:p w14:paraId="054DA0A2" w14:textId="77777777" w:rsidR="009C0186" w:rsidRDefault="009C0186" w:rsidP="00361E8F">
            <w:pPr>
              <w:spacing w:after="0"/>
            </w:pPr>
            <w:r>
              <w:t>HON 490 (6-10cr) – Thesis</w:t>
            </w:r>
          </w:p>
          <w:p w14:paraId="0E180A5F" w14:textId="77777777" w:rsidR="009C0186" w:rsidRPr="000A2092" w:rsidRDefault="009C0186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4B5295BC" w14:textId="77777777" w:rsidR="009C0186" w:rsidRDefault="009C0186" w:rsidP="00361E8F">
            <w:pPr>
              <w:spacing w:after="0"/>
            </w:pPr>
          </w:p>
        </w:tc>
        <w:tc>
          <w:tcPr>
            <w:tcW w:w="1440" w:type="dxa"/>
          </w:tcPr>
          <w:p w14:paraId="3A47221E" w14:textId="77777777" w:rsidR="009C0186" w:rsidRDefault="009C0186" w:rsidP="00361E8F">
            <w:pPr>
              <w:spacing w:after="0"/>
            </w:pPr>
          </w:p>
        </w:tc>
      </w:tr>
    </w:tbl>
    <w:p w14:paraId="254667AF" w14:textId="77777777" w:rsidR="009C0186" w:rsidRDefault="009C0186" w:rsidP="009C0186">
      <w:pPr>
        <w:spacing w:after="0"/>
      </w:pPr>
    </w:p>
    <w:p w14:paraId="6709F49D" w14:textId="66600992" w:rsidR="00597CC6" w:rsidRDefault="00AF5826" w:rsidP="001A79F5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C30A3">
        <w:t>84</w:t>
      </w:r>
      <w:r w:rsidR="00586637">
        <w:t xml:space="preserve"> credits)</w:t>
      </w:r>
    </w:p>
    <w:p w14:paraId="51B41517" w14:textId="381B75F3" w:rsidR="00597CC6" w:rsidRPr="00752C28" w:rsidRDefault="00AF5826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1A79F5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1A79F5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1A79F5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1A79F5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1A79F5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708C2B22" w14:textId="77777777" w:rsidR="00141531" w:rsidRDefault="00141531" w:rsidP="001A79F5">
            <w:pPr>
              <w:spacing w:after="0"/>
            </w:pPr>
            <w:r>
              <w:t xml:space="preserve">ECO 204 (4cr) – Principles of Microeconomics </w:t>
            </w:r>
          </w:p>
          <w:p w14:paraId="4FE737B7" w14:textId="64448388" w:rsidR="009C0186" w:rsidRPr="00597CC6" w:rsidRDefault="009C0186" w:rsidP="001A79F5">
            <w:pPr>
              <w:spacing w:after="0"/>
            </w:pPr>
          </w:p>
        </w:tc>
        <w:tc>
          <w:tcPr>
            <w:tcW w:w="671" w:type="pct"/>
          </w:tcPr>
          <w:p w14:paraId="74513D0C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1A79F5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1A79F5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1A79F5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1A79F5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1A79F5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1A79F5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1A79F5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1A79F5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1A79F5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1A79F5">
            <w:pPr>
              <w:spacing w:after="0"/>
            </w:pPr>
          </w:p>
        </w:tc>
      </w:tr>
    </w:tbl>
    <w:p w14:paraId="06872856" w14:textId="2A33255E" w:rsidR="00AC2F18" w:rsidRDefault="00AC2F18" w:rsidP="001A79F5">
      <w:pPr>
        <w:spacing w:after="0"/>
      </w:pPr>
    </w:p>
    <w:p w14:paraId="072D4E7C" w14:textId="77777777" w:rsidR="00AC2F18" w:rsidRDefault="00AC2F18" w:rsidP="001A79F5">
      <w:pPr>
        <w:spacing w:after="0"/>
      </w:pPr>
      <w:r>
        <w:br w:type="page"/>
      </w:r>
    </w:p>
    <w:p w14:paraId="70289B86" w14:textId="3148AEE9" w:rsidR="00AC2F18" w:rsidRPr="00752C28" w:rsidRDefault="00AC2F18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1A79F5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1A79F5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1BF9B1E6" w:rsidR="00636B2A" w:rsidRPr="00636B2A" w:rsidRDefault="00636B2A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78118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1A79F5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1A79F5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4B094F86" w:rsidR="00636B2A" w:rsidRPr="00636B2A" w:rsidRDefault="00636B2A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78118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1A79F5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5EF86BFF" w14:textId="77777777" w:rsidR="00781185" w:rsidRDefault="00636B2A" w:rsidP="001A79F5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03FEBF2A" w:rsidR="00636B2A" w:rsidRPr="00636B2A" w:rsidRDefault="00C907B3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1A79F5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1A79F5">
            <w:pPr>
              <w:spacing w:after="0"/>
            </w:pPr>
          </w:p>
        </w:tc>
      </w:tr>
    </w:tbl>
    <w:p w14:paraId="3F51E991" w14:textId="77777777" w:rsidR="00586637" w:rsidRPr="00586637" w:rsidRDefault="00586637" w:rsidP="001A79F5">
      <w:pPr>
        <w:spacing w:after="0"/>
      </w:pPr>
    </w:p>
    <w:p w14:paraId="4EBA6BEE" w14:textId="5BD6178A" w:rsidR="00586637" w:rsidRPr="00752C28" w:rsidRDefault="00586637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435F6CEC" w:rsidR="0043387B" w:rsidRPr="0043387B" w:rsidRDefault="0043387B" w:rsidP="001A79F5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1A79F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1A79F5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1A79F5">
      <w:pPr>
        <w:spacing w:after="0"/>
      </w:pPr>
    </w:p>
    <w:p w14:paraId="62D6C152" w14:textId="77777777" w:rsidR="00586637" w:rsidRPr="00752C28" w:rsidRDefault="00586637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22FD236B" w:rsidR="0043387B" w:rsidRPr="0043387B" w:rsidRDefault="0043387B" w:rsidP="001A79F5">
            <w:pPr>
              <w:spacing w:after="0"/>
            </w:pPr>
            <w:r>
              <w:t xml:space="preserve">(Can fulfill </w:t>
            </w:r>
            <w:r w:rsidR="009C0186">
              <w:t>Honors</w:t>
            </w:r>
            <w:r>
              <w:t xml:space="preserve"> </w:t>
            </w:r>
            <w:r w:rsidR="00C07F54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1A79F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2FCC0E0C" w:rsidR="00586637" w:rsidRDefault="0043387B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50369C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1A79F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1A79F5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1A79F5">
      <w:pPr>
        <w:spacing w:after="0"/>
      </w:pPr>
    </w:p>
    <w:p w14:paraId="5BCA17F3" w14:textId="05AE85CF" w:rsidR="001230E5" w:rsidRPr="00752C28" w:rsidRDefault="001230E5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1A79F5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1A79F5">
      <w:pPr>
        <w:spacing w:after="0"/>
      </w:pPr>
    </w:p>
    <w:p w14:paraId="73BFF16A" w14:textId="77777777" w:rsidR="001230E5" w:rsidRPr="00752C28" w:rsidRDefault="001230E5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61CD9D97" w:rsidR="001230E5" w:rsidRPr="006A68B8" w:rsidRDefault="001230E5" w:rsidP="001A79F5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3F5CB7">
              <w:rPr>
                <w:rFonts w:cstheme="minorHAnsi"/>
              </w:rPr>
              <w:t>56</w:t>
            </w:r>
            <w:bookmarkStart w:id="0" w:name="_GoBack"/>
            <w:bookmarkEnd w:id="0"/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 w:rsidP="001A79F5">
      <w:pPr>
        <w:spacing w:after="0"/>
      </w:pPr>
      <w:r>
        <w:br w:type="page"/>
      </w:r>
    </w:p>
    <w:p w14:paraId="1D0B762D" w14:textId="77777777" w:rsidR="00EA2B01" w:rsidRPr="00752C28" w:rsidRDefault="00EA2B01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International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A2B01" w14:paraId="61FF3B0D" w14:textId="77777777" w:rsidTr="00361E8F">
        <w:tc>
          <w:tcPr>
            <w:tcW w:w="7825" w:type="dxa"/>
            <w:shd w:val="clear" w:color="auto" w:fill="D9D9D9" w:themeFill="background1" w:themeFillShade="D9"/>
          </w:tcPr>
          <w:p w14:paraId="5BC158D0" w14:textId="77777777" w:rsidR="00EA2B01" w:rsidRPr="00AD4E70" w:rsidRDefault="00EA2B01" w:rsidP="001A79F5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37913CF" w14:textId="77777777" w:rsidR="00EA2B01" w:rsidRDefault="00EA2B01" w:rsidP="001A79F5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76F9A36B" w14:textId="77777777" w:rsidR="00EA2B01" w:rsidRDefault="00EA2B01" w:rsidP="001A79F5">
            <w:pPr>
              <w:spacing w:after="0"/>
            </w:pPr>
            <w:r>
              <w:t>Semester Taken</w:t>
            </w:r>
          </w:p>
        </w:tc>
      </w:tr>
      <w:tr w:rsidR="00EA2B01" w14:paraId="76DEB7DC" w14:textId="77777777" w:rsidTr="00361E8F">
        <w:tc>
          <w:tcPr>
            <w:tcW w:w="7825" w:type="dxa"/>
          </w:tcPr>
          <w:p w14:paraId="1789533E" w14:textId="77777777" w:rsidR="00EA2B01" w:rsidRDefault="00EA2B01" w:rsidP="001A79F5">
            <w:pPr>
              <w:spacing w:after="0"/>
            </w:pPr>
            <w:r>
              <w:t>MGT 350 (4cr) – International Management</w:t>
            </w:r>
          </w:p>
          <w:p w14:paraId="0A4B2C1F" w14:textId="77777777" w:rsidR="00EA2B01" w:rsidRPr="00AD4E70" w:rsidRDefault="00EA2B01" w:rsidP="001A79F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00E85664" w14:textId="77777777" w:rsidR="00EA2B01" w:rsidRDefault="00EA2B01" w:rsidP="001A79F5">
            <w:pPr>
              <w:spacing w:after="0"/>
            </w:pPr>
          </w:p>
        </w:tc>
        <w:tc>
          <w:tcPr>
            <w:tcW w:w="1525" w:type="dxa"/>
          </w:tcPr>
          <w:p w14:paraId="6C46E57C" w14:textId="77777777" w:rsidR="00EA2B01" w:rsidRDefault="00EA2B01" w:rsidP="001A79F5">
            <w:pPr>
              <w:spacing w:after="0"/>
            </w:pPr>
          </w:p>
        </w:tc>
      </w:tr>
      <w:tr w:rsidR="00EA2B01" w14:paraId="72204D8A" w14:textId="77777777" w:rsidTr="00361E8F">
        <w:tc>
          <w:tcPr>
            <w:tcW w:w="7825" w:type="dxa"/>
          </w:tcPr>
          <w:p w14:paraId="59407B5D" w14:textId="77777777" w:rsidR="00EA2B01" w:rsidRDefault="00EA2B01" w:rsidP="001A79F5">
            <w:pPr>
              <w:spacing w:after="0"/>
            </w:pPr>
            <w:r>
              <w:t>International Business Elective (4cr)</w:t>
            </w:r>
          </w:p>
          <w:p w14:paraId="19C99626" w14:textId="77777777" w:rsidR="00EA2B01" w:rsidRDefault="00EA2B01" w:rsidP="001A79F5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6591F0D7" w14:textId="77777777" w:rsidR="00EA2B01" w:rsidRDefault="00EA2B01" w:rsidP="001A79F5">
            <w:pPr>
              <w:pStyle w:val="ListParagraph"/>
              <w:numPr>
                <w:ilvl w:val="0"/>
                <w:numId w:val="4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2AD15B6C" w14:textId="77777777" w:rsidR="00EA2B01" w:rsidRDefault="00EA2B01" w:rsidP="001A79F5">
            <w:pPr>
              <w:pStyle w:val="ListParagraph"/>
              <w:numPr>
                <w:ilvl w:val="0"/>
                <w:numId w:val="4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3CAD069E" w14:textId="77777777" w:rsidR="00EA2B01" w:rsidRDefault="00EA2B01" w:rsidP="001A79F5">
            <w:pPr>
              <w:pStyle w:val="ListParagraph"/>
              <w:numPr>
                <w:ilvl w:val="0"/>
                <w:numId w:val="4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54E3A0B5" w14:textId="77777777" w:rsidR="00EA2B01" w:rsidRDefault="00EA2B01" w:rsidP="001A79F5">
            <w:pPr>
              <w:pStyle w:val="ListParagraph"/>
              <w:numPr>
                <w:ilvl w:val="0"/>
                <w:numId w:val="4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>(Pre-Req: Senior standing, all required 100-level and 200-level COB courses, MGT 330, and all prerequisites of the aforementioned courses)</w:t>
            </w:r>
          </w:p>
          <w:p w14:paraId="3B991A45" w14:textId="77777777" w:rsidR="00EA2B01" w:rsidRPr="0087009E" w:rsidRDefault="00EA2B01" w:rsidP="001A79F5">
            <w:pPr>
              <w:pStyle w:val="ListParagraph"/>
              <w:numPr>
                <w:ilvl w:val="0"/>
                <w:numId w:val="4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7B918CB9" w14:textId="77777777" w:rsidR="00EA2B01" w:rsidRDefault="00EA2B01" w:rsidP="001A79F5">
            <w:pPr>
              <w:spacing w:after="0"/>
            </w:pPr>
          </w:p>
        </w:tc>
        <w:tc>
          <w:tcPr>
            <w:tcW w:w="1525" w:type="dxa"/>
          </w:tcPr>
          <w:p w14:paraId="19D0963C" w14:textId="77777777" w:rsidR="00EA2B01" w:rsidRDefault="00EA2B01" w:rsidP="001A79F5">
            <w:pPr>
              <w:spacing w:after="0"/>
            </w:pPr>
          </w:p>
        </w:tc>
      </w:tr>
    </w:tbl>
    <w:p w14:paraId="5C4BADDA" w14:textId="77777777" w:rsidR="00EA2B01" w:rsidRDefault="00EA2B01" w:rsidP="001A79F5">
      <w:pPr>
        <w:spacing w:after="0"/>
      </w:pPr>
    </w:p>
    <w:p w14:paraId="5E5974D0" w14:textId="77777777" w:rsidR="00EA2B01" w:rsidRPr="00752C28" w:rsidRDefault="00EA2B01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A2B01" w14:paraId="576D576A" w14:textId="77777777" w:rsidTr="00361E8F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28E329A1" w14:textId="77777777" w:rsidR="00EA2B01" w:rsidRPr="0087009E" w:rsidRDefault="00EA2B01" w:rsidP="001A79F5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2DC0C5B4" w14:textId="77777777" w:rsidR="00EA2B01" w:rsidRDefault="00EA2B01" w:rsidP="001A79F5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EA2B01" w14:paraId="6208629F" w14:textId="77777777" w:rsidTr="00361E8F">
        <w:tc>
          <w:tcPr>
            <w:tcW w:w="7825" w:type="dxa"/>
          </w:tcPr>
          <w:p w14:paraId="18BF7339" w14:textId="77777777" w:rsidR="00EA2B01" w:rsidRDefault="00EA2B01" w:rsidP="001A79F5">
            <w:pPr>
              <w:spacing w:after="0"/>
            </w:pPr>
            <w:r>
              <w:t>Intermediate II (2) (202) of a Language (4cr)</w:t>
            </w:r>
          </w:p>
          <w:p w14:paraId="03B412E6" w14:textId="77777777" w:rsidR="00EA2B01" w:rsidRPr="0087009E" w:rsidRDefault="00EA2B01" w:rsidP="001A79F5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2E45B615" w14:textId="77777777" w:rsidR="00EA2B01" w:rsidRDefault="00EA2B01" w:rsidP="001A79F5">
            <w:pPr>
              <w:spacing w:after="0"/>
            </w:pPr>
          </w:p>
        </w:tc>
        <w:tc>
          <w:tcPr>
            <w:tcW w:w="1525" w:type="dxa"/>
          </w:tcPr>
          <w:p w14:paraId="436703C5" w14:textId="77777777" w:rsidR="00EA2B01" w:rsidRDefault="00EA2B01" w:rsidP="001A79F5">
            <w:pPr>
              <w:spacing w:after="0"/>
            </w:pPr>
          </w:p>
        </w:tc>
      </w:tr>
    </w:tbl>
    <w:p w14:paraId="76BC6798" w14:textId="77777777" w:rsidR="00EA2B01" w:rsidRDefault="00EA2B01" w:rsidP="001A79F5">
      <w:pPr>
        <w:spacing w:after="0"/>
      </w:pPr>
    </w:p>
    <w:p w14:paraId="34DF1965" w14:textId="77777777" w:rsidR="00EA2B01" w:rsidRPr="00752C28" w:rsidRDefault="00EA2B01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A2B01" w14:paraId="7C05980E" w14:textId="77777777" w:rsidTr="00361E8F">
        <w:tc>
          <w:tcPr>
            <w:tcW w:w="10790" w:type="dxa"/>
            <w:shd w:val="clear" w:color="auto" w:fill="D9D9D9" w:themeFill="background1" w:themeFillShade="D9"/>
          </w:tcPr>
          <w:p w14:paraId="6DDE162C" w14:textId="77777777" w:rsidR="00EA2B01" w:rsidRPr="0087009E" w:rsidRDefault="00EA2B01" w:rsidP="001A79F5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EA2B01" w14:paraId="18C93FE8" w14:textId="77777777" w:rsidTr="00361E8F">
        <w:tc>
          <w:tcPr>
            <w:tcW w:w="10790" w:type="dxa"/>
          </w:tcPr>
          <w:p w14:paraId="7DA75DDF" w14:textId="77777777" w:rsidR="00EA2B01" w:rsidRDefault="00EA2B01" w:rsidP="001A79F5">
            <w:pPr>
              <w:spacing w:after="0"/>
            </w:pPr>
            <w:r w:rsidRPr="0087009E">
              <w:t>This requirement may be met either by studying abroad for a semester or a year, enrolling in a UT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7BA55F8D" w14:textId="77777777" w:rsidR="00EA2B01" w:rsidRDefault="00EA2B01" w:rsidP="001A79F5">
      <w:pPr>
        <w:spacing w:after="0"/>
      </w:pPr>
    </w:p>
    <w:p w14:paraId="124F8DE0" w14:textId="77777777" w:rsidR="00EA2B01" w:rsidRPr="00752C28" w:rsidRDefault="00EA2B01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A2B01" w14:paraId="29F23DD1" w14:textId="77777777" w:rsidTr="00361E8F">
        <w:tc>
          <w:tcPr>
            <w:tcW w:w="7825" w:type="dxa"/>
            <w:shd w:val="clear" w:color="auto" w:fill="D9D9D9" w:themeFill="background1" w:themeFillShade="D9"/>
          </w:tcPr>
          <w:p w14:paraId="1102825A" w14:textId="77777777" w:rsidR="00EA2B01" w:rsidRPr="0087009E" w:rsidRDefault="00EA2B01" w:rsidP="001A79F5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284F5E1C" w14:textId="658B9F34" w:rsidR="00EA2B01" w:rsidRPr="00CC1AFD" w:rsidRDefault="00EA2B01" w:rsidP="001A79F5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9" w:tooltip="the catalog" w:history="1">
              <w:r w:rsidRPr="0050369C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7DA207B" w14:textId="77777777" w:rsidR="00EA2B01" w:rsidRPr="00CC1AFD" w:rsidRDefault="00EA2B01" w:rsidP="001A79F5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561CCD06" w14:textId="77777777" w:rsidR="00EA2B01" w:rsidRPr="00CC1AFD" w:rsidRDefault="00EA2B01" w:rsidP="001A79F5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EA2B01" w14:paraId="347124B9" w14:textId="77777777" w:rsidTr="00361E8F">
        <w:tc>
          <w:tcPr>
            <w:tcW w:w="7825" w:type="dxa"/>
          </w:tcPr>
          <w:p w14:paraId="4D3A3E36" w14:textId="77777777" w:rsidR="00EA2B01" w:rsidRDefault="00EA2B01" w:rsidP="001A79F5">
            <w:pPr>
              <w:spacing w:after="0"/>
            </w:pPr>
            <w:r>
              <w:t>Non-COB International Elective (4cr)</w:t>
            </w:r>
          </w:p>
          <w:p w14:paraId="4E717BCD" w14:textId="77777777" w:rsidR="00EA2B01" w:rsidRDefault="00EA2B01" w:rsidP="001A79F5">
            <w:pPr>
              <w:spacing w:after="0"/>
            </w:pPr>
          </w:p>
        </w:tc>
        <w:tc>
          <w:tcPr>
            <w:tcW w:w="1440" w:type="dxa"/>
          </w:tcPr>
          <w:p w14:paraId="72A74DAC" w14:textId="77777777" w:rsidR="00EA2B01" w:rsidRDefault="00EA2B01" w:rsidP="001A79F5">
            <w:pPr>
              <w:spacing w:after="0"/>
            </w:pPr>
          </w:p>
        </w:tc>
        <w:tc>
          <w:tcPr>
            <w:tcW w:w="1525" w:type="dxa"/>
          </w:tcPr>
          <w:p w14:paraId="175BB666" w14:textId="77777777" w:rsidR="00EA2B01" w:rsidRDefault="00EA2B01" w:rsidP="001A79F5">
            <w:pPr>
              <w:spacing w:after="0"/>
            </w:pPr>
          </w:p>
        </w:tc>
      </w:tr>
    </w:tbl>
    <w:p w14:paraId="739A937D" w14:textId="77777777" w:rsidR="00EA2B01" w:rsidRDefault="00EA2B01" w:rsidP="001A79F5">
      <w:pPr>
        <w:spacing w:after="0"/>
      </w:pPr>
    </w:p>
    <w:p w14:paraId="0C190ACA" w14:textId="77777777" w:rsidR="00EA2B01" w:rsidRDefault="00EA2B01" w:rsidP="001A79F5">
      <w:pPr>
        <w:spacing w:after="0"/>
      </w:pPr>
      <w:r>
        <w:br w:type="page"/>
      </w:r>
    </w:p>
    <w:p w14:paraId="2E0BBD25" w14:textId="19F3AF89" w:rsidR="006A68B8" w:rsidRPr="00752C28" w:rsidRDefault="00285838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Management</w:t>
      </w:r>
      <w:r w:rsidR="002C30A3">
        <w:rPr>
          <w:sz w:val="24"/>
          <w:szCs w:val="28"/>
        </w:rPr>
        <w:t xml:space="preserve"> Information Systems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32CBCF14" w:rsidR="006A68B8" w:rsidRPr="00D421C1" w:rsidRDefault="00285838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nagement</w:t>
            </w:r>
            <w:r w:rsidR="006A68B8">
              <w:rPr>
                <w:b/>
                <w:bCs/>
              </w:rPr>
              <w:t xml:space="preserve"> </w:t>
            </w:r>
            <w:r w:rsidR="002C30A3">
              <w:rPr>
                <w:b/>
                <w:bCs/>
              </w:rPr>
              <w:t xml:space="preserve">Information Systems </w:t>
            </w:r>
            <w:r w:rsidR="006A68B8">
              <w:rPr>
                <w:b/>
                <w:bCs/>
              </w:rPr>
              <w:t>Major Requirements</w:t>
            </w:r>
            <w:r w:rsidR="00636B2A">
              <w:rPr>
                <w:b/>
                <w:bCs/>
              </w:rPr>
              <w:t xml:space="preserve"> (2</w:t>
            </w:r>
            <w:r w:rsidR="002C30A3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090AC284" w14:textId="77777777" w:rsidR="00172398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251</w:t>
            </w:r>
            <w:r w:rsidR="00172398">
              <w:rPr>
                <w:rFonts w:cstheme="minorHAnsi"/>
              </w:rPr>
              <w:t xml:space="preserve"> (</w:t>
            </w:r>
            <w:r w:rsidR="00285838"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Application Development</w:t>
            </w:r>
            <w:r w:rsidR="00C07F54">
              <w:rPr>
                <w:rFonts w:cstheme="minorHAnsi"/>
              </w:rPr>
              <w:t xml:space="preserve"> </w:t>
            </w:r>
          </w:p>
          <w:p w14:paraId="033AB2AC" w14:textId="7BF44A92" w:rsidR="009C0186" w:rsidRPr="00C07F54" w:rsidRDefault="009C0186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DE5200F" w14:textId="77777777" w:rsidR="006A68B8" w:rsidRPr="006A68B8" w:rsidRDefault="006A68B8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1A79F5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24FC5170" w:rsidR="006A68B8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28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Network and Cloud Infrastructure</w:t>
            </w:r>
          </w:p>
          <w:p w14:paraId="77AA4BAB" w14:textId="0F8C1C1E" w:rsidR="00172398" w:rsidRPr="00172398" w:rsidRDefault="00C907B3" w:rsidP="001A79F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8C1436" w:rsidRPr="008C1436">
              <w:rPr>
                <w:rFonts w:cstheme="minorHAnsi"/>
                <w:i/>
                <w:iCs/>
              </w:rPr>
              <w:t>BAC 100 or UTAMPA 101 or UTAMPA 103 or UTAMPA 104 or HON 100.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1A79F5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4F3E8FFE" w14:textId="77777777" w:rsidTr="006D7075">
        <w:trPr>
          <w:cantSplit/>
        </w:trPr>
        <w:tc>
          <w:tcPr>
            <w:tcW w:w="3617" w:type="pct"/>
          </w:tcPr>
          <w:p w14:paraId="73B93606" w14:textId="77777777" w:rsidR="002C30A3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18 (4cr) – Systems Analysis and Design</w:t>
            </w:r>
          </w:p>
          <w:p w14:paraId="2B17501E" w14:textId="0D52DF48" w:rsidR="002C30A3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</w:t>
            </w:r>
            <w:r w:rsidR="008C1436" w:rsidRPr="008C1436">
              <w:rPr>
                <w:rFonts w:cstheme="minorHAnsi"/>
                <w:i/>
                <w:iCs/>
              </w:rPr>
              <w:t>ITM 220 and ITM 251 with a grade of C or better</w:t>
            </w:r>
            <w:r w:rsidR="008C1436">
              <w:rPr>
                <w:rFonts w:cstheme="minorHAnsi"/>
                <w:i/>
                <w:iCs/>
              </w:rPr>
              <w:t xml:space="preserve">,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</w:tc>
        <w:tc>
          <w:tcPr>
            <w:tcW w:w="671" w:type="pct"/>
          </w:tcPr>
          <w:p w14:paraId="3869587B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C742865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24F64BFF" w14:textId="77777777" w:rsidTr="006D7075">
        <w:trPr>
          <w:cantSplit/>
        </w:trPr>
        <w:tc>
          <w:tcPr>
            <w:tcW w:w="3617" w:type="pct"/>
          </w:tcPr>
          <w:p w14:paraId="29FE2367" w14:textId="77777777" w:rsidR="002C30A3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408 (4cr) – Data and Information Management</w:t>
            </w:r>
          </w:p>
          <w:p w14:paraId="661BD570" w14:textId="1C343AEA" w:rsidR="002C30A3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ITM 220,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</w:tc>
        <w:tc>
          <w:tcPr>
            <w:tcW w:w="671" w:type="pct"/>
          </w:tcPr>
          <w:p w14:paraId="54D80420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E2322AD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2E6AD5A0" w14:textId="77777777" w:rsidTr="006D7075">
        <w:trPr>
          <w:cantSplit/>
        </w:trPr>
        <w:tc>
          <w:tcPr>
            <w:tcW w:w="3617" w:type="pct"/>
          </w:tcPr>
          <w:p w14:paraId="2EEB5AD4" w14:textId="77777777" w:rsidR="002C30A3" w:rsidRDefault="002C30A3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419 (4cr) – MIS Capstone</w:t>
            </w:r>
          </w:p>
          <w:p w14:paraId="77E9E61D" w14:textId="2B60A8BF" w:rsidR="008C1436" w:rsidRDefault="002C30A3" w:rsidP="001A79F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ITM 251, ITM 318, and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  <w:p w14:paraId="0999F9AC" w14:textId="2EB36FD7" w:rsidR="002C30A3" w:rsidRPr="008C1436" w:rsidRDefault="008C1436" w:rsidP="001A79F5">
            <w:pPr>
              <w:spacing w:after="0"/>
              <w:rPr>
                <w:rFonts w:cstheme="minorHAnsi"/>
                <w:i/>
                <w:iCs/>
              </w:rPr>
            </w:pPr>
            <w:r w:rsidRPr="008C1436">
              <w:rPr>
                <w:i/>
                <w:iCs/>
              </w:rPr>
              <w:t>Pre</w:t>
            </w:r>
            <w:r w:rsidR="00C07F54">
              <w:rPr>
                <w:i/>
                <w:iCs/>
              </w:rPr>
              <w:t>/</w:t>
            </w:r>
            <w:r w:rsidRPr="008C1436">
              <w:rPr>
                <w:i/>
                <w:iCs/>
              </w:rPr>
              <w:t>Co-Requisite: ITM 408</w:t>
            </w:r>
          </w:p>
        </w:tc>
        <w:tc>
          <w:tcPr>
            <w:tcW w:w="671" w:type="pct"/>
          </w:tcPr>
          <w:p w14:paraId="730BFA32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8A51A4" w14:textId="77777777" w:rsidR="002C30A3" w:rsidRPr="006A68B8" w:rsidRDefault="002C30A3" w:rsidP="001A79F5">
            <w:pPr>
              <w:spacing w:after="0"/>
              <w:rPr>
                <w:rFonts w:cstheme="minorHAnsi"/>
              </w:rPr>
            </w:pPr>
          </w:p>
        </w:tc>
      </w:tr>
    </w:tbl>
    <w:p w14:paraId="34D660C0" w14:textId="77777777" w:rsidR="00C07F54" w:rsidRDefault="00C07F54" w:rsidP="001A79F5">
      <w:pPr>
        <w:spacing w:after="0"/>
      </w:pPr>
    </w:p>
    <w:p w14:paraId="68253FF3" w14:textId="77777777" w:rsidR="00C07F54" w:rsidRPr="00752C28" w:rsidRDefault="00C07F54" w:rsidP="001A79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07F54" w:rsidRPr="00D421C1" w14:paraId="4B209564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8134DED" w14:textId="77777777" w:rsidR="00C07F54" w:rsidRDefault="00C07F54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8 credits)</w:t>
            </w:r>
          </w:p>
          <w:p w14:paraId="17A17895" w14:textId="177BCE49" w:rsidR="00C07F54" w:rsidRDefault="00C07F54" w:rsidP="001A79F5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0" w:tooltip="Elective Options" w:history="1">
              <w:r w:rsidRPr="0050369C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289BACCB" w14:textId="77777777" w:rsidR="00C07F54" w:rsidRPr="00D421C1" w:rsidRDefault="00C07F54" w:rsidP="001A79F5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740B837" w14:textId="77777777" w:rsidR="00C07F54" w:rsidRPr="00D421C1" w:rsidRDefault="00C07F54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8E81955" w14:textId="77777777" w:rsidR="00C07F54" w:rsidRPr="00D421C1" w:rsidRDefault="00C07F54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24D80ED0" w:rsidR="006A68B8" w:rsidRDefault="00285838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7020A3" w14:textId="0FBCF591" w:rsidR="00172398" w:rsidRPr="00172398" w:rsidRDefault="00172398" w:rsidP="001A79F5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2DA0D380" w14:textId="77777777" w:rsidR="006A68B8" w:rsidRPr="006A68B8" w:rsidRDefault="006A68B8" w:rsidP="001A79F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1A79F5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Default="00586637" w:rsidP="001A79F5">
      <w:pPr>
        <w:spacing w:after="0"/>
      </w:pPr>
    </w:p>
    <w:p w14:paraId="11F35BA5" w14:textId="77777777" w:rsidR="00EA2B01" w:rsidRPr="00752C28" w:rsidRDefault="00EA2B01" w:rsidP="001A79F5">
      <w:pPr>
        <w:pStyle w:val="Heading3"/>
        <w:spacing w:before="0" w:after="0"/>
        <w:rPr>
          <w:sz w:val="24"/>
          <w:szCs w:val="28"/>
        </w:rPr>
      </w:pPr>
      <w:bookmarkStart w:id="1" w:name="_Hlk144996688"/>
      <w:r>
        <w:rPr>
          <w:sz w:val="24"/>
          <w:szCs w:val="28"/>
        </w:rPr>
        <w:t>International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EA2B01" w:rsidRPr="00D421C1" w14:paraId="4EF6146F" w14:textId="77777777" w:rsidTr="00361E8F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00F8BED" w14:textId="77777777" w:rsidR="00EA2B01" w:rsidRDefault="00EA2B01" w:rsidP="001A79F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4 credits)</w:t>
            </w:r>
          </w:p>
          <w:p w14:paraId="2F77EBC6" w14:textId="5C842F9B" w:rsidR="00EA2B01" w:rsidRPr="00454C22" w:rsidRDefault="00EA2B01" w:rsidP="001A79F5">
            <w:pPr>
              <w:spacing w:after="0"/>
            </w:pP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269CDB41" w14:textId="77777777" w:rsidR="00EA2B01" w:rsidRPr="00D421C1" w:rsidRDefault="00EA2B01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6A941BA9" w14:textId="77777777" w:rsidR="00EA2B01" w:rsidRPr="00D421C1" w:rsidRDefault="00EA2B01" w:rsidP="001A79F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A2B01" w:rsidRPr="00597CC6" w14:paraId="36EC35CE" w14:textId="77777777" w:rsidTr="00361E8F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0615D251" w14:textId="77777777" w:rsidR="00EA2B01" w:rsidRDefault="00EA2B01" w:rsidP="001A79F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61 (4cr) – Operations Management</w:t>
            </w:r>
          </w:p>
          <w:p w14:paraId="536D25C1" w14:textId="6E98EE73" w:rsidR="00EA2B01" w:rsidRPr="00EA2B01" w:rsidRDefault="00EA2B01" w:rsidP="001A79F5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MGT 330 and COB Requirements for taking 300-Level Courses</w:t>
            </w:r>
          </w:p>
        </w:tc>
        <w:tc>
          <w:tcPr>
            <w:tcW w:w="667" w:type="pct"/>
            <w:gridSpan w:val="2"/>
            <w:shd w:val="clear" w:color="auto" w:fill="auto"/>
          </w:tcPr>
          <w:p w14:paraId="1D4E4A96" w14:textId="77777777" w:rsidR="00EA2B01" w:rsidRPr="00AA26CE" w:rsidRDefault="00EA2B01" w:rsidP="001A79F5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5F901E6D" w14:textId="77777777" w:rsidR="00EA2B01" w:rsidRPr="00AA26CE" w:rsidRDefault="00EA2B01" w:rsidP="001A79F5">
            <w:pPr>
              <w:spacing w:after="0"/>
              <w:rPr>
                <w:rFonts w:cstheme="minorHAnsi"/>
                <w:b/>
                <w:bCs/>
              </w:rPr>
            </w:pPr>
          </w:p>
        </w:tc>
      </w:tr>
      <w:bookmarkEnd w:id="1"/>
    </w:tbl>
    <w:p w14:paraId="17260D57" w14:textId="77777777" w:rsidR="00EA2B01" w:rsidRPr="00902A5F" w:rsidRDefault="00EA2B01" w:rsidP="001A79F5">
      <w:pPr>
        <w:spacing w:after="0"/>
      </w:pPr>
    </w:p>
    <w:sectPr w:rsidR="00EA2B01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881DE7" w14:textId="77777777" w:rsidR="00EC6B0F" w:rsidRDefault="00EC6B0F" w:rsidP="00A5113C">
      <w:pPr>
        <w:spacing w:after="0"/>
      </w:pPr>
      <w:r>
        <w:separator/>
      </w:r>
    </w:p>
  </w:endnote>
  <w:endnote w:type="continuationSeparator" w:id="0">
    <w:p w14:paraId="2EE67E73" w14:textId="77777777" w:rsidR="00EC6B0F" w:rsidRDefault="00EC6B0F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831858" w14:textId="77777777" w:rsidR="00EC6B0F" w:rsidRDefault="00EC6B0F" w:rsidP="00A5113C">
      <w:pPr>
        <w:spacing w:after="0"/>
      </w:pPr>
      <w:r>
        <w:separator/>
      </w:r>
    </w:p>
  </w:footnote>
  <w:footnote w:type="continuationSeparator" w:id="0">
    <w:p w14:paraId="00745EAA" w14:textId="77777777" w:rsidR="00EC6B0F" w:rsidRDefault="00EC6B0F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D209AF"/>
    <w:multiLevelType w:val="hybridMultilevel"/>
    <w:tmpl w:val="3EDE4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72B75"/>
    <w:rsid w:val="000B7FC0"/>
    <w:rsid w:val="000D30CF"/>
    <w:rsid w:val="000E3D1A"/>
    <w:rsid w:val="001230E5"/>
    <w:rsid w:val="00141531"/>
    <w:rsid w:val="00172398"/>
    <w:rsid w:val="001A1016"/>
    <w:rsid w:val="001A79F5"/>
    <w:rsid w:val="001C6C3E"/>
    <w:rsid w:val="00233CE6"/>
    <w:rsid w:val="00285838"/>
    <w:rsid w:val="002946E6"/>
    <w:rsid w:val="002C30A3"/>
    <w:rsid w:val="002E08A0"/>
    <w:rsid w:val="00330247"/>
    <w:rsid w:val="00366CF4"/>
    <w:rsid w:val="00393F7B"/>
    <w:rsid w:val="003A3329"/>
    <w:rsid w:val="003F5CB7"/>
    <w:rsid w:val="00403CB1"/>
    <w:rsid w:val="00422485"/>
    <w:rsid w:val="00433553"/>
    <w:rsid w:val="0043387B"/>
    <w:rsid w:val="004411A7"/>
    <w:rsid w:val="0050369C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726D6E"/>
    <w:rsid w:val="0074527A"/>
    <w:rsid w:val="00746D61"/>
    <w:rsid w:val="00752C28"/>
    <w:rsid w:val="00781185"/>
    <w:rsid w:val="007C5B9B"/>
    <w:rsid w:val="007F140B"/>
    <w:rsid w:val="00880BBB"/>
    <w:rsid w:val="008C1436"/>
    <w:rsid w:val="008F4595"/>
    <w:rsid w:val="00902A5F"/>
    <w:rsid w:val="00904E76"/>
    <w:rsid w:val="009431D7"/>
    <w:rsid w:val="0095746E"/>
    <w:rsid w:val="009A4305"/>
    <w:rsid w:val="009C0186"/>
    <w:rsid w:val="00A12A9C"/>
    <w:rsid w:val="00A5113C"/>
    <w:rsid w:val="00A52490"/>
    <w:rsid w:val="00AA6510"/>
    <w:rsid w:val="00AA7C8C"/>
    <w:rsid w:val="00AC2F18"/>
    <w:rsid w:val="00AE0437"/>
    <w:rsid w:val="00AE1100"/>
    <w:rsid w:val="00AF5826"/>
    <w:rsid w:val="00B424BB"/>
    <w:rsid w:val="00B62751"/>
    <w:rsid w:val="00BE4E97"/>
    <w:rsid w:val="00BF6D7D"/>
    <w:rsid w:val="00C07F54"/>
    <w:rsid w:val="00C4547A"/>
    <w:rsid w:val="00C907B3"/>
    <w:rsid w:val="00CB6122"/>
    <w:rsid w:val="00D421C1"/>
    <w:rsid w:val="00D6459B"/>
    <w:rsid w:val="00D678A4"/>
    <w:rsid w:val="00D77D18"/>
    <w:rsid w:val="00E415F7"/>
    <w:rsid w:val="00E441B3"/>
    <w:rsid w:val="00E97738"/>
    <w:rsid w:val="00EA2B01"/>
    <w:rsid w:val="00EA684D"/>
    <w:rsid w:val="00EA6BBF"/>
    <w:rsid w:val="00EC6B0F"/>
    <w:rsid w:val="00EE01D4"/>
    <w:rsid w:val="00EF2C1D"/>
    <w:rsid w:val="00F15885"/>
    <w:rsid w:val="00F96F24"/>
    <w:rsid w:val="00FD2C47"/>
    <w:rsid w:val="00FE1C22"/>
    <w:rsid w:val="00FF0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ut.smartcatalogiq.com/en/current/catalog/sykes-college-of-business/international-business/international-business-majo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current/catalog/sykes-college-of-business/international-business/international-busines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432</Words>
  <Characters>816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95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Management Information Systems</dc:title>
  <dc:subject/>
  <dc:creator>The University of Tampa</dc:creator>
  <cp:keywords>Unofficial, Degree, Planning, Worksheet, Major, BS, in, International, Business, and, Management, Information, Systems, The, University, of, Tampa</cp:keywords>
  <dc:description/>
  <cp:lastModifiedBy>Asia Brown</cp:lastModifiedBy>
  <cp:revision>8</cp:revision>
  <dcterms:created xsi:type="dcterms:W3CDTF">2023-09-07T20:37:00Z</dcterms:created>
  <dcterms:modified xsi:type="dcterms:W3CDTF">2023-10-12T17:40:00Z</dcterms:modified>
  <cp:category/>
</cp:coreProperties>
</file>